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07690C" w:rsidRDefault="00A85C19" w:rsidP="00A85C19">
      <w:pPr>
        <w:pStyle w:val="Title"/>
      </w:pPr>
      <w:r>
        <w:t>CSCI 5</w:t>
      </w:r>
      <w:r w:rsidR="0010279D">
        <w:t>27</w:t>
      </w:r>
      <w:r>
        <w:t xml:space="preserve">0 – </w:t>
      </w:r>
      <w:r w:rsidR="0010279D">
        <w:t>Machine Learning</w:t>
      </w:r>
    </w:p>
    <w:p w14:paraId="75A61BEA" w14:textId="4CCBDA35" w:rsidR="00A85C19" w:rsidRDefault="00FE61A5" w:rsidP="00A85C19">
      <w:pPr>
        <w:pStyle w:val="Subtitle"/>
      </w:pPr>
      <w:r>
        <w:t>Lab 1</w:t>
      </w:r>
      <w:r w:rsidR="008107C6" w:rsidRPr="008107C6">
        <w:t xml:space="preserve"> - Simple and Multiple Linear Regression</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7BBFFC5E" w:rsidR="008107C6" w:rsidRPr="008107C6" w:rsidRDefault="00FE61A5" w:rsidP="008107C6">
      <w:pPr>
        <w:pStyle w:val="ListParagraph"/>
        <w:numPr>
          <w:ilvl w:val="1"/>
          <w:numId w:val="15"/>
        </w:numPr>
        <w:rPr>
          <w:b/>
          <w:bCs/>
          <w:color w:val="auto"/>
          <w:szCs w:val="24"/>
        </w:rPr>
      </w:pPr>
      <w:r>
        <w:rPr>
          <w:b/>
          <w:bCs/>
          <w:color w:val="auto"/>
          <w:szCs w:val="24"/>
        </w:rPr>
        <w:t>Lab 1</w:t>
      </w:r>
      <w:r w:rsidR="008107C6" w:rsidRPr="008107C6">
        <w:rPr>
          <w:b/>
          <w:bCs/>
          <w:color w:val="auto"/>
          <w:szCs w:val="24"/>
        </w:rPr>
        <w:t xml:space="preserve"> - Simple and Multiple Linear Regression</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1B0B864" w14:textId="61EBA896" w:rsidR="00A86581" w:rsidRPr="008107C6" w:rsidRDefault="008107C6" w:rsidP="008107C6">
      <w:pPr>
        <w:pStyle w:val="ListParagraph"/>
        <w:numPr>
          <w:ilvl w:val="1"/>
          <w:numId w:val="15"/>
        </w:numPr>
        <w:rPr>
          <w:color w:val="auto"/>
          <w:szCs w:val="24"/>
        </w:rPr>
      </w:pPr>
      <w:r w:rsidRPr="008107C6">
        <w:rPr>
          <w:b/>
          <w:bCs/>
          <w:color w:val="auto"/>
          <w:szCs w:val="24"/>
        </w:rPr>
        <w:t xml:space="preserve">House Prices.csv </w:t>
      </w:r>
      <w:r w:rsidR="00BA62E0" w:rsidRPr="008107C6">
        <w:rPr>
          <w:color w:val="auto"/>
          <w:szCs w:val="24"/>
        </w:rPr>
        <w:t>file.</w:t>
      </w:r>
    </w:p>
    <w:p w14:paraId="28AF7A61" w14:textId="6FED66FB" w:rsidR="008107C6" w:rsidRPr="008107C6" w:rsidRDefault="008107C6" w:rsidP="008107C6">
      <w:pPr>
        <w:pStyle w:val="ListParagraph"/>
        <w:numPr>
          <w:ilvl w:val="1"/>
          <w:numId w:val="15"/>
        </w:numPr>
        <w:rPr>
          <w:b/>
          <w:bCs/>
          <w:color w:val="auto"/>
          <w:szCs w:val="24"/>
        </w:rPr>
      </w:pPr>
      <w:r w:rsidRPr="008107C6">
        <w:rPr>
          <w:b/>
          <w:bCs/>
          <w:color w:val="auto"/>
          <w:szCs w:val="24"/>
        </w:rPr>
        <w:t>Car Prices.csv</w:t>
      </w:r>
      <w:r>
        <w:rPr>
          <w:b/>
          <w:bCs/>
          <w:color w:val="auto"/>
          <w:szCs w:val="24"/>
        </w:rPr>
        <w:t xml:space="preserve"> </w:t>
      </w:r>
      <w:r w:rsidRPr="008107C6">
        <w:rPr>
          <w:color w:val="auto"/>
          <w:szCs w:val="24"/>
        </w:rPr>
        <w:t>file.</w:t>
      </w:r>
    </w:p>
    <w:p w14:paraId="039EAB06" w14:textId="34B43A5D"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297FE5">
        <w:rPr>
          <w:b/>
          <w:bCs/>
          <w:color w:val="auto"/>
          <w:szCs w:val="24"/>
        </w:rPr>
        <w:t>1</w:t>
      </w:r>
      <w:r w:rsidR="00A63D89" w:rsidRPr="00A63D89">
        <w:rPr>
          <w:b/>
          <w:bCs/>
          <w:color w:val="auto"/>
          <w:szCs w:val="24"/>
        </w:rPr>
        <w:t>.ipynb</w:t>
      </w:r>
      <w:r w:rsidRPr="00A86581">
        <w:rPr>
          <w:color w:val="auto"/>
          <w:szCs w:val="24"/>
        </w:rPr>
        <w:t xml:space="preserve"> file and submit to D2L </w:t>
      </w:r>
      <w:r w:rsidR="00FE61A5">
        <w:rPr>
          <w:b/>
          <w:bCs/>
          <w:color w:val="auto"/>
          <w:szCs w:val="24"/>
        </w:rPr>
        <w:t>Lab 1</w:t>
      </w:r>
      <w:r w:rsidR="008107C6" w:rsidRPr="008107C6">
        <w:rPr>
          <w:b/>
          <w:bCs/>
          <w:color w:val="auto"/>
          <w:szCs w:val="24"/>
        </w:rPr>
        <w:t xml:space="preserve"> - Simple and Multiple Linear Regression</w:t>
      </w:r>
      <w:r w:rsidR="00FC4394" w:rsidRPr="00FC4394">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1AE88E90" w:rsidR="00A86581" w:rsidRDefault="00A86581" w:rsidP="00A86581">
      <w:pPr>
        <w:pStyle w:val="ListParagraph"/>
        <w:numPr>
          <w:ilvl w:val="0"/>
          <w:numId w:val="21"/>
        </w:numPr>
      </w:pPr>
      <w:r>
        <w:t xml:space="preserve">You will find the specifications for this part of the assingment in </w:t>
      </w:r>
      <w:r w:rsidR="00FE61A5">
        <w:rPr>
          <w:b/>
          <w:bCs/>
        </w:rPr>
        <w:t>Lab 1</w:t>
      </w:r>
      <w:r w:rsidR="008107C6" w:rsidRPr="008107C6">
        <w:rPr>
          <w:b/>
          <w:bCs/>
        </w:rPr>
        <w:t xml:space="preserve"> - Simple and Multiple Linear Regression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54C3AFF2" w:rsidR="00863BD6" w:rsidRDefault="00863BD6" w:rsidP="00863BD6">
      <w:pPr>
        <w:pStyle w:val="ListParagraph"/>
        <w:numPr>
          <w:ilvl w:val="0"/>
          <w:numId w:val="13"/>
        </w:numPr>
      </w:pPr>
      <w:r>
        <w:t xml:space="preserve">You will find the specifications for this part of the assingment in </w:t>
      </w:r>
      <w:r w:rsidR="00FE61A5">
        <w:rPr>
          <w:b/>
          <w:bCs/>
        </w:rPr>
        <w:t>Lab 1</w:t>
      </w:r>
      <w:r w:rsidR="008107C6" w:rsidRPr="008107C6">
        <w:rPr>
          <w:b/>
          <w:bCs/>
        </w:rPr>
        <w:t xml:space="preserve"> - Simple and Multiple Linear Regression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633AB13C" w:rsidR="00E96DFA" w:rsidRPr="005C20A5" w:rsidRDefault="00704CFE">
      <w:r>
        <w:t xml:space="preserve">Submit </w:t>
      </w:r>
      <w:r w:rsidR="00B85A58">
        <w:rPr>
          <w:b/>
          <w:bCs/>
        </w:rPr>
        <w:t>Lab</w:t>
      </w:r>
      <w:r w:rsidR="00FE61A5">
        <w:rPr>
          <w:b/>
          <w:bCs/>
        </w:rPr>
        <w:t>1</w:t>
      </w:r>
      <w:r w:rsidRPr="00704CFE">
        <w:rPr>
          <w:b/>
          <w:bCs/>
        </w:rPr>
        <w:t>.</w:t>
      </w:r>
      <w:r w:rsidR="00863BD6">
        <w:rPr>
          <w:b/>
          <w:bCs/>
        </w:rPr>
        <w:t>ipynb</w:t>
      </w:r>
      <w:r>
        <w:t xml:space="preserve"> to the </w:t>
      </w:r>
      <w:r w:rsidR="00FE61A5">
        <w:rPr>
          <w:b/>
          <w:bCs/>
        </w:rPr>
        <w:t>Lab 1</w:t>
      </w:r>
      <w:r w:rsidR="008107C6" w:rsidRPr="008107C6">
        <w:rPr>
          <w:b/>
          <w:bCs/>
        </w:rPr>
        <w:t xml:space="preserve"> - Simple and Multiple Linear Regression</w:t>
      </w:r>
      <w:r w:rsidR="00FC4394" w:rsidRPr="00FC4394">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2546C" w14:paraId="1F07DB5A" w14:textId="77777777" w:rsidTr="00E96DFA">
        <w:tc>
          <w:tcPr>
            <w:tcW w:w="1537" w:type="dxa"/>
          </w:tcPr>
          <w:p w14:paraId="5BB99E75" w14:textId="3F2E2AE5" w:rsidR="0062546C" w:rsidRDefault="0062546C" w:rsidP="0062546C">
            <w:r w:rsidRPr="0062546C">
              <w:rPr>
                <w:b/>
                <w:bCs/>
              </w:rPr>
              <w:t xml:space="preserve">Part 1: </w:t>
            </w:r>
            <w:r w:rsidRPr="00863BD6">
              <w:t>Activity-</w:t>
            </w:r>
            <w:r>
              <w:t xml:space="preserve">Question </w:t>
            </w:r>
            <w:r w:rsidR="00A1656A">
              <w:t>2</w:t>
            </w:r>
            <w:r w:rsidR="000B4776">
              <w:t>.</w:t>
            </w:r>
            <w:r w:rsidR="00A1656A">
              <w:t>1</w:t>
            </w:r>
          </w:p>
        </w:tc>
        <w:tc>
          <w:tcPr>
            <w:tcW w:w="1475" w:type="dxa"/>
          </w:tcPr>
          <w:p w14:paraId="5C5C213A" w14:textId="77777777" w:rsidR="0062546C" w:rsidRDefault="0062546C" w:rsidP="0062546C">
            <w:r>
              <w:t>10 points</w:t>
            </w:r>
          </w:p>
          <w:p w14:paraId="5573A5F4" w14:textId="77777777" w:rsidR="0062546C" w:rsidRDefault="0062546C" w:rsidP="0062546C"/>
          <w:p w14:paraId="7B00D1EE" w14:textId="50B27375" w:rsidR="0062546C" w:rsidRDefault="0062546C" w:rsidP="0062546C">
            <w:r>
              <w:t>Completes all aspects of the question correctly</w:t>
            </w:r>
          </w:p>
        </w:tc>
        <w:tc>
          <w:tcPr>
            <w:tcW w:w="1384" w:type="dxa"/>
          </w:tcPr>
          <w:p w14:paraId="690425F8" w14:textId="77777777" w:rsidR="0062546C" w:rsidRDefault="0062546C" w:rsidP="0062546C">
            <w:r>
              <w:t>8 points</w:t>
            </w:r>
          </w:p>
          <w:p w14:paraId="5F318C75" w14:textId="77777777" w:rsidR="0062546C" w:rsidRDefault="0062546C" w:rsidP="0062546C"/>
          <w:p w14:paraId="69829916" w14:textId="0AE65DE4" w:rsidR="0062546C" w:rsidRDefault="0062546C" w:rsidP="0062546C">
            <w:r>
              <w:t>Completes most aspects of the question correctly</w:t>
            </w:r>
          </w:p>
        </w:tc>
        <w:tc>
          <w:tcPr>
            <w:tcW w:w="1454" w:type="dxa"/>
          </w:tcPr>
          <w:p w14:paraId="42ACB132" w14:textId="77777777" w:rsidR="0062546C" w:rsidRDefault="0062546C" w:rsidP="0062546C">
            <w:r>
              <w:t>6 points</w:t>
            </w:r>
          </w:p>
          <w:p w14:paraId="76169BEF" w14:textId="77777777" w:rsidR="0062546C" w:rsidRDefault="0062546C" w:rsidP="0062546C"/>
          <w:p w14:paraId="5237C41F" w14:textId="5C6918AF" w:rsidR="0062546C" w:rsidRDefault="0062546C" w:rsidP="0062546C">
            <w:r>
              <w:t>Completes aspects of the question  correctly, and some incorrectly</w:t>
            </w:r>
          </w:p>
        </w:tc>
        <w:tc>
          <w:tcPr>
            <w:tcW w:w="1455" w:type="dxa"/>
          </w:tcPr>
          <w:p w14:paraId="46E4CAF7" w14:textId="77777777" w:rsidR="0062546C" w:rsidRDefault="0062546C" w:rsidP="0062546C">
            <w:r>
              <w:t>4 points</w:t>
            </w:r>
          </w:p>
          <w:p w14:paraId="524B33F4" w14:textId="77777777" w:rsidR="0062546C" w:rsidRDefault="0062546C" w:rsidP="0062546C"/>
          <w:p w14:paraId="406BBF04" w14:textId="2A1509C2" w:rsidR="0062546C" w:rsidRDefault="0062546C" w:rsidP="0062546C">
            <w:r>
              <w:t>Completes most aspects of the question  incorrectly or does not attempt many aspects</w:t>
            </w:r>
          </w:p>
        </w:tc>
        <w:tc>
          <w:tcPr>
            <w:tcW w:w="1369" w:type="dxa"/>
          </w:tcPr>
          <w:p w14:paraId="04242375" w14:textId="77777777" w:rsidR="0062546C" w:rsidRDefault="0062546C" w:rsidP="0062546C">
            <w:r>
              <w:t>2 points</w:t>
            </w:r>
          </w:p>
          <w:p w14:paraId="7970FA05" w14:textId="77777777" w:rsidR="0062546C" w:rsidRDefault="0062546C" w:rsidP="0062546C"/>
          <w:p w14:paraId="008BC98F" w14:textId="7E348CB2" w:rsidR="0062546C" w:rsidRDefault="0062546C" w:rsidP="0062546C">
            <w:r>
              <w:t>Minimal effort or completes a few aspects of the question or very few correctly</w:t>
            </w:r>
          </w:p>
        </w:tc>
        <w:tc>
          <w:tcPr>
            <w:tcW w:w="1252" w:type="dxa"/>
          </w:tcPr>
          <w:p w14:paraId="410684AC" w14:textId="77777777" w:rsidR="0062546C" w:rsidRDefault="0062546C" w:rsidP="0062546C">
            <w:r>
              <w:t>0 points</w:t>
            </w:r>
          </w:p>
          <w:p w14:paraId="321C85A3" w14:textId="77777777" w:rsidR="0062546C" w:rsidRDefault="0062546C" w:rsidP="0062546C"/>
          <w:p w14:paraId="0DC022E8" w14:textId="0B3F9F2D" w:rsidR="0062546C" w:rsidRDefault="0062546C" w:rsidP="0062546C">
            <w:r>
              <w:t>Did not complete the question</w:t>
            </w:r>
          </w:p>
        </w:tc>
      </w:tr>
      <w:tr w:rsidR="000B4776" w14:paraId="56AC788B" w14:textId="77777777" w:rsidTr="00E96DFA">
        <w:tc>
          <w:tcPr>
            <w:tcW w:w="1537" w:type="dxa"/>
          </w:tcPr>
          <w:p w14:paraId="37A381B8" w14:textId="0F6776A9" w:rsidR="000B4776" w:rsidRPr="0062546C" w:rsidRDefault="000B4776" w:rsidP="000B4776">
            <w:pPr>
              <w:rPr>
                <w:b/>
                <w:bCs/>
              </w:rPr>
            </w:pPr>
            <w:r w:rsidRPr="0062546C">
              <w:rPr>
                <w:b/>
                <w:bCs/>
              </w:rPr>
              <w:t xml:space="preserve">Part 1: </w:t>
            </w:r>
            <w:r w:rsidRPr="00863BD6">
              <w:t>Activity-</w:t>
            </w:r>
            <w:r>
              <w:t xml:space="preserve">Question </w:t>
            </w:r>
            <w:r w:rsidR="00A1656A">
              <w:t>2.2</w:t>
            </w:r>
          </w:p>
        </w:tc>
        <w:tc>
          <w:tcPr>
            <w:tcW w:w="1475" w:type="dxa"/>
          </w:tcPr>
          <w:p w14:paraId="66302B37" w14:textId="77777777" w:rsidR="000B4776" w:rsidRDefault="000B4776" w:rsidP="000B4776">
            <w:r>
              <w:t>10 points</w:t>
            </w:r>
          </w:p>
          <w:p w14:paraId="60F6B8D7" w14:textId="77777777" w:rsidR="000B4776" w:rsidRDefault="000B4776" w:rsidP="000B4776"/>
          <w:p w14:paraId="16B45094" w14:textId="741E0477" w:rsidR="000B4776" w:rsidRDefault="000B4776" w:rsidP="000B4776">
            <w:r>
              <w:t>Completes all aspects of the question correctly</w:t>
            </w:r>
          </w:p>
        </w:tc>
        <w:tc>
          <w:tcPr>
            <w:tcW w:w="1384" w:type="dxa"/>
          </w:tcPr>
          <w:p w14:paraId="3E9E4CCE" w14:textId="77777777" w:rsidR="000B4776" w:rsidRDefault="000B4776" w:rsidP="000B4776">
            <w:r>
              <w:t>8 points</w:t>
            </w:r>
          </w:p>
          <w:p w14:paraId="59F5532D" w14:textId="77777777" w:rsidR="000B4776" w:rsidRDefault="000B4776" w:rsidP="000B4776"/>
          <w:p w14:paraId="1E84045A" w14:textId="3384C51B" w:rsidR="000B4776" w:rsidRDefault="000B4776" w:rsidP="000B4776">
            <w:r>
              <w:t xml:space="preserve">Completes most aspects of </w:t>
            </w:r>
            <w:r>
              <w:lastRenderedPageBreak/>
              <w:t>the question correctly</w:t>
            </w:r>
          </w:p>
        </w:tc>
        <w:tc>
          <w:tcPr>
            <w:tcW w:w="1454" w:type="dxa"/>
          </w:tcPr>
          <w:p w14:paraId="078A7BE5" w14:textId="77777777" w:rsidR="000B4776" w:rsidRDefault="000B4776" w:rsidP="000B4776">
            <w:r>
              <w:lastRenderedPageBreak/>
              <w:t>6 points</w:t>
            </w:r>
          </w:p>
          <w:p w14:paraId="66BFC6EC" w14:textId="77777777" w:rsidR="000B4776" w:rsidRDefault="000B4776" w:rsidP="000B4776"/>
          <w:p w14:paraId="49A7A838" w14:textId="663F378E" w:rsidR="000B4776" w:rsidRDefault="000B4776" w:rsidP="000B4776">
            <w:r>
              <w:t xml:space="preserve">Completes aspects of the question  correctly, and </w:t>
            </w:r>
            <w:r>
              <w:lastRenderedPageBreak/>
              <w:t>some incorrectly</w:t>
            </w:r>
          </w:p>
        </w:tc>
        <w:tc>
          <w:tcPr>
            <w:tcW w:w="1455" w:type="dxa"/>
          </w:tcPr>
          <w:p w14:paraId="22432B0A" w14:textId="77777777" w:rsidR="000B4776" w:rsidRDefault="000B4776" w:rsidP="000B4776">
            <w:r>
              <w:lastRenderedPageBreak/>
              <w:t>4 points</w:t>
            </w:r>
          </w:p>
          <w:p w14:paraId="05D6DA0E" w14:textId="77777777" w:rsidR="000B4776" w:rsidRDefault="000B4776" w:rsidP="000B4776"/>
          <w:p w14:paraId="3FED36AC" w14:textId="1E780023" w:rsidR="000B4776" w:rsidRDefault="000B4776" w:rsidP="000B4776">
            <w:r>
              <w:t xml:space="preserve">Completes most aspects of the question  </w:t>
            </w:r>
            <w:r>
              <w:lastRenderedPageBreak/>
              <w:t>incorrectly or does not attempt many aspects</w:t>
            </w:r>
          </w:p>
        </w:tc>
        <w:tc>
          <w:tcPr>
            <w:tcW w:w="1369" w:type="dxa"/>
          </w:tcPr>
          <w:p w14:paraId="7CAA0944" w14:textId="77777777" w:rsidR="000B4776" w:rsidRDefault="000B4776" w:rsidP="000B4776">
            <w:r>
              <w:lastRenderedPageBreak/>
              <w:t>2 points</w:t>
            </w:r>
          </w:p>
          <w:p w14:paraId="22326BA4" w14:textId="77777777" w:rsidR="000B4776" w:rsidRDefault="000B4776" w:rsidP="000B4776"/>
          <w:p w14:paraId="0A574585" w14:textId="035848D3" w:rsidR="000B4776" w:rsidRDefault="000B4776" w:rsidP="000B4776">
            <w:r>
              <w:t xml:space="preserve">Minimal effort or completes a few aspects </w:t>
            </w:r>
            <w:r>
              <w:lastRenderedPageBreak/>
              <w:t>of the question or very few correctly</w:t>
            </w:r>
          </w:p>
        </w:tc>
        <w:tc>
          <w:tcPr>
            <w:tcW w:w="1252" w:type="dxa"/>
          </w:tcPr>
          <w:p w14:paraId="6CEE7CC0" w14:textId="77777777" w:rsidR="000B4776" w:rsidRDefault="000B4776" w:rsidP="000B4776">
            <w:r>
              <w:lastRenderedPageBreak/>
              <w:t>0 points</w:t>
            </w:r>
          </w:p>
          <w:p w14:paraId="1434B123" w14:textId="77777777" w:rsidR="000B4776" w:rsidRDefault="000B4776" w:rsidP="000B4776"/>
          <w:p w14:paraId="5112BB68" w14:textId="447C4808" w:rsidR="000B4776" w:rsidRDefault="000B4776" w:rsidP="000B4776">
            <w:r>
              <w:t>Did not complete the question</w:t>
            </w:r>
          </w:p>
        </w:tc>
      </w:tr>
      <w:tr w:rsidR="000B4776" w14:paraId="4AE16D7A" w14:textId="77777777" w:rsidTr="00E96DFA">
        <w:tc>
          <w:tcPr>
            <w:tcW w:w="1537" w:type="dxa"/>
          </w:tcPr>
          <w:p w14:paraId="3AADD679" w14:textId="3B7DE578" w:rsidR="000B4776" w:rsidRPr="0062546C" w:rsidRDefault="000B4776" w:rsidP="000B4776">
            <w:pPr>
              <w:rPr>
                <w:b/>
                <w:bCs/>
              </w:rPr>
            </w:pPr>
            <w:r w:rsidRPr="0062546C">
              <w:rPr>
                <w:b/>
                <w:bCs/>
              </w:rPr>
              <w:t xml:space="preserve">Part 1: </w:t>
            </w:r>
            <w:r w:rsidRPr="00863BD6">
              <w:t>Activity-</w:t>
            </w:r>
            <w:r>
              <w:t xml:space="preserve">Question </w:t>
            </w:r>
            <w:r w:rsidR="00A1656A">
              <w:t>2.3</w:t>
            </w:r>
          </w:p>
        </w:tc>
        <w:tc>
          <w:tcPr>
            <w:tcW w:w="1475" w:type="dxa"/>
          </w:tcPr>
          <w:p w14:paraId="0DB4646D" w14:textId="77777777" w:rsidR="000B4776" w:rsidRDefault="000B4776" w:rsidP="000B4776">
            <w:r>
              <w:t>10 points</w:t>
            </w:r>
          </w:p>
          <w:p w14:paraId="5C7D5355" w14:textId="77777777" w:rsidR="000B4776" w:rsidRDefault="000B4776" w:rsidP="000B4776"/>
          <w:p w14:paraId="3A09B9F2" w14:textId="4EF2C463" w:rsidR="000B4776" w:rsidRDefault="000B4776" w:rsidP="000B4776">
            <w:r>
              <w:t>Completes all aspects of the question correctly</w:t>
            </w:r>
          </w:p>
        </w:tc>
        <w:tc>
          <w:tcPr>
            <w:tcW w:w="1384" w:type="dxa"/>
          </w:tcPr>
          <w:p w14:paraId="5264E201" w14:textId="77777777" w:rsidR="000B4776" w:rsidRDefault="000B4776" w:rsidP="000B4776">
            <w:r>
              <w:t>8 points</w:t>
            </w:r>
          </w:p>
          <w:p w14:paraId="033F2A9E" w14:textId="77777777" w:rsidR="000B4776" w:rsidRDefault="000B4776" w:rsidP="000B4776"/>
          <w:p w14:paraId="222F5886" w14:textId="2952923E" w:rsidR="000B4776" w:rsidRDefault="000B4776" w:rsidP="000B4776">
            <w:r>
              <w:t>Completes most aspects of the question correctly</w:t>
            </w:r>
          </w:p>
        </w:tc>
        <w:tc>
          <w:tcPr>
            <w:tcW w:w="1454" w:type="dxa"/>
          </w:tcPr>
          <w:p w14:paraId="5FC119C2" w14:textId="77777777" w:rsidR="000B4776" w:rsidRDefault="000B4776" w:rsidP="000B4776">
            <w:r>
              <w:t>6 points</w:t>
            </w:r>
          </w:p>
          <w:p w14:paraId="0E061207" w14:textId="77777777" w:rsidR="000B4776" w:rsidRDefault="000B4776" w:rsidP="000B4776"/>
          <w:p w14:paraId="0D63DDD5" w14:textId="19EE5543" w:rsidR="000B4776" w:rsidRDefault="000B4776" w:rsidP="000B4776">
            <w:r>
              <w:t>Completes aspects of the question  correctly, and some incorrectly</w:t>
            </w:r>
          </w:p>
        </w:tc>
        <w:tc>
          <w:tcPr>
            <w:tcW w:w="1455" w:type="dxa"/>
          </w:tcPr>
          <w:p w14:paraId="6749A016" w14:textId="77777777" w:rsidR="000B4776" w:rsidRDefault="000B4776" w:rsidP="000B4776">
            <w:r>
              <w:t>4 points</w:t>
            </w:r>
          </w:p>
          <w:p w14:paraId="0E8F6767" w14:textId="77777777" w:rsidR="000B4776" w:rsidRDefault="000B4776" w:rsidP="000B4776"/>
          <w:p w14:paraId="4B41DCFD" w14:textId="2E7E941D" w:rsidR="000B4776" w:rsidRDefault="000B4776" w:rsidP="000B4776">
            <w:r>
              <w:t>Completes most aspects of the question  incorrectly or does not attempt many aspects</w:t>
            </w:r>
          </w:p>
        </w:tc>
        <w:tc>
          <w:tcPr>
            <w:tcW w:w="1369" w:type="dxa"/>
          </w:tcPr>
          <w:p w14:paraId="4904F121" w14:textId="77777777" w:rsidR="000B4776" w:rsidRDefault="000B4776" w:rsidP="000B4776">
            <w:r>
              <w:t>2 points</w:t>
            </w:r>
          </w:p>
          <w:p w14:paraId="5DA35B99" w14:textId="77777777" w:rsidR="000B4776" w:rsidRDefault="000B4776" w:rsidP="000B4776"/>
          <w:p w14:paraId="38C7C0FC" w14:textId="5EFDE9E7" w:rsidR="000B4776" w:rsidRDefault="000B4776" w:rsidP="000B4776">
            <w:r>
              <w:t>Minimal effort or completes a few aspects of the question or very few correctly</w:t>
            </w:r>
          </w:p>
        </w:tc>
        <w:tc>
          <w:tcPr>
            <w:tcW w:w="1252" w:type="dxa"/>
          </w:tcPr>
          <w:p w14:paraId="4E031D48" w14:textId="77777777" w:rsidR="000B4776" w:rsidRDefault="000B4776" w:rsidP="000B4776">
            <w:r>
              <w:t>0 points</w:t>
            </w:r>
          </w:p>
          <w:p w14:paraId="68872F3E" w14:textId="77777777" w:rsidR="000B4776" w:rsidRDefault="000B4776" w:rsidP="000B4776"/>
          <w:p w14:paraId="62434CAD" w14:textId="252C406E" w:rsidR="000B4776" w:rsidRDefault="000B4776" w:rsidP="000B4776">
            <w:r>
              <w:t>Did not complete the question</w:t>
            </w:r>
          </w:p>
        </w:tc>
      </w:tr>
      <w:tr w:rsidR="000B4776" w14:paraId="2DF00E10" w14:textId="77777777" w:rsidTr="00E96DFA">
        <w:tc>
          <w:tcPr>
            <w:tcW w:w="1537" w:type="dxa"/>
          </w:tcPr>
          <w:p w14:paraId="047F9801" w14:textId="1659272A" w:rsidR="000B4776" w:rsidRPr="0062546C" w:rsidRDefault="000B4776" w:rsidP="000B4776">
            <w:pPr>
              <w:rPr>
                <w:b/>
                <w:bCs/>
              </w:rPr>
            </w:pPr>
            <w:r w:rsidRPr="0062546C">
              <w:rPr>
                <w:b/>
                <w:bCs/>
              </w:rPr>
              <w:t xml:space="preserve">Part 1: </w:t>
            </w:r>
            <w:r w:rsidRPr="00863BD6">
              <w:t>Activity-</w:t>
            </w:r>
            <w:r>
              <w:t xml:space="preserve">Question </w:t>
            </w:r>
            <w:r w:rsidR="00A1656A">
              <w:t>2.4</w:t>
            </w:r>
          </w:p>
        </w:tc>
        <w:tc>
          <w:tcPr>
            <w:tcW w:w="1475" w:type="dxa"/>
          </w:tcPr>
          <w:p w14:paraId="23CDAB74" w14:textId="77777777" w:rsidR="000B4776" w:rsidRDefault="000B4776" w:rsidP="000B4776">
            <w:r>
              <w:t>10 points</w:t>
            </w:r>
          </w:p>
          <w:p w14:paraId="24373A9D" w14:textId="77777777" w:rsidR="000B4776" w:rsidRDefault="000B4776" w:rsidP="000B4776"/>
          <w:p w14:paraId="2DF70913" w14:textId="75D058B9" w:rsidR="000B4776" w:rsidRDefault="000B4776" w:rsidP="000B4776">
            <w:r>
              <w:t>Completes all aspects of the question correctly</w:t>
            </w:r>
          </w:p>
        </w:tc>
        <w:tc>
          <w:tcPr>
            <w:tcW w:w="1384" w:type="dxa"/>
          </w:tcPr>
          <w:p w14:paraId="54E89A2E" w14:textId="77777777" w:rsidR="000B4776" w:rsidRDefault="000B4776" w:rsidP="000B4776">
            <w:r>
              <w:t>8 points</w:t>
            </w:r>
          </w:p>
          <w:p w14:paraId="7A6FC2FB" w14:textId="77777777" w:rsidR="000B4776" w:rsidRDefault="000B4776" w:rsidP="000B4776"/>
          <w:p w14:paraId="7923E5E8" w14:textId="2C980315" w:rsidR="000B4776" w:rsidRDefault="000B4776" w:rsidP="000B4776">
            <w:r>
              <w:t>Completes most aspects of the question correctly</w:t>
            </w:r>
          </w:p>
        </w:tc>
        <w:tc>
          <w:tcPr>
            <w:tcW w:w="1454" w:type="dxa"/>
          </w:tcPr>
          <w:p w14:paraId="5EBB05AF" w14:textId="77777777" w:rsidR="000B4776" w:rsidRDefault="000B4776" w:rsidP="000B4776">
            <w:r>
              <w:t>6 points</w:t>
            </w:r>
          </w:p>
          <w:p w14:paraId="47D5E83C" w14:textId="77777777" w:rsidR="000B4776" w:rsidRDefault="000B4776" w:rsidP="000B4776"/>
          <w:p w14:paraId="7137E479" w14:textId="743B2195" w:rsidR="000B4776" w:rsidRDefault="000B4776" w:rsidP="000B4776">
            <w:r>
              <w:t>Completes aspects of the question  correctly, and some incorrectly</w:t>
            </w:r>
          </w:p>
        </w:tc>
        <w:tc>
          <w:tcPr>
            <w:tcW w:w="1455" w:type="dxa"/>
          </w:tcPr>
          <w:p w14:paraId="1B843E87" w14:textId="77777777" w:rsidR="000B4776" w:rsidRDefault="000B4776" w:rsidP="000B4776">
            <w:r>
              <w:t>4 points</w:t>
            </w:r>
          </w:p>
          <w:p w14:paraId="3B5F7C03" w14:textId="77777777" w:rsidR="000B4776" w:rsidRDefault="000B4776" w:rsidP="000B4776"/>
          <w:p w14:paraId="0844E514" w14:textId="5925570E" w:rsidR="000B4776" w:rsidRDefault="000B4776" w:rsidP="000B4776">
            <w:r>
              <w:t>Completes most aspects of the question  incorrectly or does not attempt many aspects</w:t>
            </w:r>
          </w:p>
        </w:tc>
        <w:tc>
          <w:tcPr>
            <w:tcW w:w="1369" w:type="dxa"/>
          </w:tcPr>
          <w:p w14:paraId="0889975F" w14:textId="77777777" w:rsidR="000B4776" w:rsidRDefault="000B4776" w:rsidP="000B4776">
            <w:r>
              <w:t>2 points</w:t>
            </w:r>
          </w:p>
          <w:p w14:paraId="2180BE7A" w14:textId="77777777" w:rsidR="000B4776" w:rsidRDefault="000B4776" w:rsidP="000B4776"/>
          <w:p w14:paraId="5614F220" w14:textId="6318132D" w:rsidR="000B4776" w:rsidRDefault="000B4776" w:rsidP="000B4776">
            <w:r>
              <w:t>Minimal effort or completes a few aspects of the question or very few correctly</w:t>
            </w:r>
          </w:p>
        </w:tc>
        <w:tc>
          <w:tcPr>
            <w:tcW w:w="1252" w:type="dxa"/>
          </w:tcPr>
          <w:p w14:paraId="2DA4A2C7" w14:textId="77777777" w:rsidR="000B4776" w:rsidRDefault="000B4776" w:rsidP="000B4776">
            <w:r>
              <w:t>0 points</w:t>
            </w:r>
          </w:p>
          <w:p w14:paraId="200588AF" w14:textId="77777777" w:rsidR="000B4776" w:rsidRDefault="000B4776" w:rsidP="000B4776"/>
          <w:p w14:paraId="7C99A8DD" w14:textId="0F5953A1" w:rsidR="000B4776" w:rsidRDefault="000B4776" w:rsidP="000B4776">
            <w:r>
              <w:t>Did not complete the question</w:t>
            </w:r>
          </w:p>
        </w:tc>
      </w:tr>
      <w:tr w:rsidR="000B4776" w14:paraId="6572BB97" w14:textId="77777777" w:rsidTr="00E96DFA">
        <w:tc>
          <w:tcPr>
            <w:tcW w:w="1537" w:type="dxa"/>
          </w:tcPr>
          <w:p w14:paraId="4268331C" w14:textId="54C71A2B" w:rsidR="000B4776" w:rsidRPr="0062546C" w:rsidRDefault="000B4776" w:rsidP="000B4776">
            <w:pPr>
              <w:rPr>
                <w:b/>
                <w:bCs/>
              </w:rPr>
            </w:pPr>
            <w:r w:rsidRPr="0062546C">
              <w:rPr>
                <w:b/>
                <w:bCs/>
              </w:rPr>
              <w:t xml:space="preserve">Part 1: </w:t>
            </w:r>
            <w:r w:rsidRPr="00863BD6">
              <w:t>Activity-</w:t>
            </w:r>
            <w:r>
              <w:t xml:space="preserve">Question </w:t>
            </w:r>
            <w:r w:rsidR="00A1656A">
              <w:t>2.5</w:t>
            </w:r>
          </w:p>
        </w:tc>
        <w:tc>
          <w:tcPr>
            <w:tcW w:w="1475" w:type="dxa"/>
          </w:tcPr>
          <w:p w14:paraId="78BB062D" w14:textId="77777777" w:rsidR="000B4776" w:rsidRDefault="000B4776" w:rsidP="000B4776">
            <w:r>
              <w:t>10 points</w:t>
            </w:r>
          </w:p>
          <w:p w14:paraId="39E8EF9F" w14:textId="77777777" w:rsidR="000B4776" w:rsidRDefault="000B4776" w:rsidP="000B4776"/>
          <w:p w14:paraId="327D8753" w14:textId="383D8998" w:rsidR="000B4776" w:rsidRDefault="000B4776" w:rsidP="000B4776">
            <w:r>
              <w:t>Completes all aspects of the question correctly</w:t>
            </w:r>
          </w:p>
        </w:tc>
        <w:tc>
          <w:tcPr>
            <w:tcW w:w="1384" w:type="dxa"/>
          </w:tcPr>
          <w:p w14:paraId="2BD45619" w14:textId="77777777" w:rsidR="000B4776" w:rsidRDefault="000B4776" w:rsidP="000B4776">
            <w:r>
              <w:t>8 points</w:t>
            </w:r>
          </w:p>
          <w:p w14:paraId="0BF7DAAC" w14:textId="77777777" w:rsidR="000B4776" w:rsidRDefault="000B4776" w:rsidP="000B4776"/>
          <w:p w14:paraId="14BD3FF1" w14:textId="3E8CA6F1" w:rsidR="000B4776" w:rsidRDefault="000B4776" w:rsidP="000B4776">
            <w:r>
              <w:t>Completes most aspects of the question correctly</w:t>
            </w:r>
          </w:p>
        </w:tc>
        <w:tc>
          <w:tcPr>
            <w:tcW w:w="1454" w:type="dxa"/>
          </w:tcPr>
          <w:p w14:paraId="34ED36B4" w14:textId="77777777" w:rsidR="000B4776" w:rsidRDefault="000B4776" w:rsidP="000B4776">
            <w:r>
              <w:t>6 points</w:t>
            </w:r>
          </w:p>
          <w:p w14:paraId="0B58785A" w14:textId="77777777" w:rsidR="000B4776" w:rsidRDefault="000B4776" w:rsidP="000B4776"/>
          <w:p w14:paraId="3B4AAA49" w14:textId="5C0DC9D1" w:rsidR="000B4776" w:rsidRDefault="000B4776" w:rsidP="000B4776">
            <w:r>
              <w:t>Completes aspects of the question  correctly, and some incorrectly</w:t>
            </w:r>
          </w:p>
        </w:tc>
        <w:tc>
          <w:tcPr>
            <w:tcW w:w="1455" w:type="dxa"/>
          </w:tcPr>
          <w:p w14:paraId="18044ED0" w14:textId="77777777" w:rsidR="000B4776" w:rsidRDefault="000B4776" w:rsidP="000B4776">
            <w:r>
              <w:t>4 points</w:t>
            </w:r>
          </w:p>
          <w:p w14:paraId="78504D03" w14:textId="77777777" w:rsidR="000B4776" w:rsidRDefault="000B4776" w:rsidP="000B4776"/>
          <w:p w14:paraId="3A739307" w14:textId="3BA768EC" w:rsidR="000B4776" w:rsidRDefault="000B4776" w:rsidP="000B4776">
            <w:r>
              <w:t>Completes most aspects of the question  incorrectly or does not attempt many aspects</w:t>
            </w:r>
          </w:p>
        </w:tc>
        <w:tc>
          <w:tcPr>
            <w:tcW w:w="1369" w:type="dxa"/>
          </w:tcPr>
          <w:p w14:paraId="2070F0E4" w14:textId="77777777" w:rsidR="000B4776" w:rsidRDefault="000B4776" w:rsidP="000B4776">
            <w:r>
              <w:t>2 points</w:t>
            </w:r>
          </w:p>
          <w:p w14:paraId="27D6156D" w14:textId="77777777" w:rsidR="000B4776" w:rsidRDefault="000B4776" w:rsidP="000B4776"/>
          <w:p w14:paraId="7EDC4B95" w14:textId="5B00ABB8" w:rsidR="000B4776" w:rsidRDefault="000B4776" w:rsidP="000B4776">
            <w:r>
              <w:t>Minimal effort or completes a few aspects of the question or very few correctly</w:t>
            </w:r>
          </w:p>
        </w:tc>
        <w:tc>
          <w:tcPr>
            <w:tcW w:w="1252" w:type="dxa"/>
          </w:tcPr>
          <w:p w14:paraId="43C8A9BB" w14:textId="77777777" w:rsidR="000B4776" w:rsidRDefault="000B4776" w:rsidP="000B4776">
            <w:r>
              <w:t>0 points</w:t>
            </w:r>
          </w:p>
          <w:p w14:paraId="04243664" w14:textId="77777777" w:rsidR="000B4776" w:rsidRDefault="000B4776" w:rsidP="000B4776"/>
          <w:p w14:paraId="644C7D60" w14:textId="7C474A6E" w:rsidR="000B4776" w:rsidRDefault="000B4776" w:rsidP="000B4776">
            <w:r>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764C63">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F5677" w14:textId="77777777" w:rsidR="00764C63" w:rsidRDefault="00764C63" w:rsidP="00762B5F">
      <w:r>
        <w:separator/>
      </w:r>
    </w:p>
  </w:endnote>
  <w:endnote w:type="continuationSeparator" w:id="0">
    <w:p w14:paraId="0F0A57BA" w14:textId="77777777" w:rsidR="00764C63" w:rsidRDefault="00764C63"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35F58" w14:textId="77777777" w:rsidR="00764C63" w:rsidRDefault="00764C63" w:rsidP="00762B5F">
      <w:r>
        <w:separator/>
      </w:r>
    </w:p>
  </w:footnote>
  <w:footnote w:type="continuationSeparator" w:id="0">
    <w:p w14:paraId="7224DB46" w14:textId="77777777" w:rsidR="00764C63" w:rsidRDefault="00764C63"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8340446">
    <w:abstractNumId w:val="15"/>
  </w:num>
  <w:num w:numId="2" w16cid:durableId="1089890213">
    <w:abstractNumId w:val="14"/>
  </w:num>
  <w:num w:numId="3" w16cid:durableId="562712733">
    <w:abstractNumId w:val="0"/>
  </w:num>
  <w:num w:numId="4" w16cid:durableId="714890775">
    <w:abstractNumId w:val="2"/>
  </w:num>
  <w:num w:numId="5" w16cid:durableId="1843739934">
    <w:abstractNumId w:val="13"/>
  </w:num>
  <w:num w:numId="6" w16cid:durableId="1209755621">
    <w:abstractNumId w:val="5"/>
  </w:num>
  <w:num w:numId="7" w16cid:durableId="1308820435">
    <w:abstractNumId w:val="8"/>
  </w:num>
  <w:num w:numId="8" w16cid:durableId="224220649">
    <w:abstractNumId w:val="10"/>
  </w:num>
  <w:num w:numId="9" w16cid:durableId="101726715">
    <w:abstractNumId w:val="21"/>
  </w:num>
  <w:num w:numId="10" w16cid:durableId="1495147862">
    <w:abstractNumId w:val="20"/>
  </w:num>
  <w:num w:numId="11" w16cid:durableId="1800955065">
    <w:abstractNumId w:val="6"/>
  </w:num>
  <w:num w:numId="12" w16cid:durableId="618532209">
    <w:abstractNumId w:val="9"/>
  </w:num>
  <w:num w:numId="13" w16cid:durableId="844368965">
    <w:abstractNumId w:val="16"/>
  </w:num>
  <w:num w:numId="14" w16cid:durableId="1204951473">
    <w:abstractNumId w:val="4"/>
  </w:num>
  <w:num w:numId="15" w16cid:durableId="190537611">
    <w:abstractNumId w:val="19"/>
  </w:num>
  <w:num w:numId="16" w16cid:durableId="1996569833">
    <w:abstractNumId w:val="18"/>
  </w:num>
  <w:num w:numId="17" w16cid:durableId="590628035">
    <w:abstractNumId w:val="12"/>
  </w:num>
  <w:num w:numId="18" w16cid:durableId="1127427288">
    <w:abstractNumId w:val="17"/>
  </w:num>
  <w:num w:numId="19" w16cid:durableId="1139499625">
    <w:abstractNumId w:val="3"/>
  </w:num>
  <w:num w:numId="20" w16cid:durableId="803039964">
    <w:abstractNumId w:val="11"/>
  </w:num>
  <w:num w:numId="21" w16cid:durableId="2089228895">
    <w:abstractNumId w:val="1"/>
  </w:num>
  <w:num w:numId="22" w16cid:durableId="1536907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7690C"/>
    <w:rsid w:val="000B4776"/>
    <w:rsid w:val="000B5922"/>
    <w:rsid w:val="000D0CBD"/>
    <w:rsid w:val="0010279D"/>
    <w:rsid w:val="001116A4"/>
    <w:rsid w:val="00127E2E"/>
    <w:rsid w:val="00146704"/>
    <w:rsid w:val="001507B0"/>
    <w:rsid w:val="00162B8A"/>
    <w:rsid w:val="0019358E"/>
    <w:rsid w:val="001A7F8F"/>
    <w:rsid w:val="00253668"/>
    <w:rsid w:val="00274C13"/>
    <w:rsid w:val="00275348"/>
    <w:rsid w:val="00297FE5"/>
    <w:rsid w:val="002F34EB"/>
    <w:rsid w:val="00367085"/>
    <w:rsid w:val="003A08D7"/>
    <w:rsid w:val="003A34F4"/>
    <w:rsid w:val="003B5DD3"/>
    <w:rsid w:val="003E1C06"/>
    <w:rsid w:val="003E21E3"/>
    <w:rsid w:val="004153E9"/>
    <w:rsid w:val="0043734C"/>
    <w:rsid w:val="0044169C"/>
    <w:rsid w:val="00446074"/>
    <w:rsid w:val="004605CF"/>
    <w:rsid w:val="00462951"/>
    <w:rsid w:val="00483BF5"/>
    <w:rsid w:val="00497730"/>
    <w:rsid w:val="00497AD5"/>
    <w:rsid w:val="004C247D"/>
    <w:rsid w:val="004E2294"/>
    <w:rsid w:val="004E6258"/>
    <w:rsid w:val="004F649F"/>
    <w:rsid w:val="00506D9F"/>
    <w:rsid w:val="005116BF"/>
    <w:rsid w:val="0052583B"/>
    <w:rsid w:val="00570DFE"/>
    <w:rsid w:val="0058637D"/>
    <w:rsid w:val="00594D9C"/>
    <w:rsid w:val="005B5C92"/>
    <w:rsid w:val="005C20A5"/>
    <w:rsid w:val="005C3905"/>
    <w:rsid w:val="005D090B"/>
    <w:rsid w:val="00614D3A"/>
    <w:rsid w:val="0062546C"/>
    <w:rsid w:val="00634A03"/>
    <w:rsid w:val="00652DC4"/>
    <w:rsid w:val="0067034B"/>
    <w:rsid w:val="00686976"/>
    <w:rsid w:val="00690DFE"/>
    <w:rsid w:val="00704CFE"/>
    <w:rsid w:val="0070599C"/>
    <w:rsid w:val="00722E11"/>
    <w:rsid w:val="0073201B"/>
    <w:rsid w:val="007452D1"/>
    <w:rsid w:val="00757E68"/>
    <w:rsid w:val="00762B5F"/>
    <w:rsid w:val="00764C63"/>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6DD4"/>
    <w:rsid w:val="00964CA0"/>
    <w:rsid w:val="00981400"/>
    <w:rsid w:val="009B59CE"/>
    <w:rsid w:val="009B61C2"/>
    <w:rsid w:val="009D471E"/>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63F69"/>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52E44"/>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7A10"/>
    <w:rsid w:val="00FE61A5"/>
    <w:rsid w:val="00FE6C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1-30T18:48:00Z</dcterms:created>
  <dcterms:modified xsi:type="dcterms:W3CDTF">2024-01-30T18:48:00Z</dcterms:modified>
</cp:coreProperties>
</file>